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77D500" w14:textId="77777777" w:rsidR="00CE1D77" w:rsidRDefault="00A75333" w:rsidP="00EA08D9">
      <w:pPr>
        <w:pStyle w:val="Heading1"/>
        <w:spacing w:before="0"/>
      </w:pPr>
      <w:bookmarkStart w:id="0" w:name="lab-2.02---can-i-or-cant-i"/>
      <w:r>
        <w:t>Lab 2.02 - Can I or Can’t I?</w:t>
      </w:r>
    </w:p>
    <w:p w14:paraId="74333032" w14:textId="77777777" w:rsidR="00CE1D77" w:rsidRDefault="00A75333">
      <w:pPr>
        <w:pStyle w:val="Heading2"/>
      </w:pPr>
      <w:bookmarkStart w:id="1" w:name="in-your-notebook"/>
      <w:r>
        <w:t>In your notebook</w:t>
      </w:r>
    </w:p>
    <w:p w14:paraId="6ACCEE24" w14:textId="77777777" w:rsidR="00CE1D77" w:rsidRDefault="00A75333">
      <w:pPr>
        <w:pStyle w:val="FirstParagraph"/>
      </w:pPr>
      <w:r>
        <w:t xml:space="preserve">Predict if each of the following examples will produce a </w:t>
      </w:r>
      <w:r w:rsidRPr="00ED2DEC">
        <w:rPr>
          <w:rStyle w:val="VerbatimChar"/>
          <w:smallCaps w:val="0"/>
        </w:rPr>
        <w:t>True</w:t>
      </w:r>
      <w:r>
        <w:t xml:space="preserve"> or </w:t>
      </w:r>
      <w:r w:rsidRPr="00ED2DEC">
        <w:rPr>
          <w:rStyle w:val="VerbatimChar"/>
          <w:smallCaps w:val="0"/>
        </w:rPr>
        <w:t>False</w:t>
      </w:r>
      <w:r>
        <w:t xml:space="preserve"> output. Check your answers in interactive mode.</w:t>
      </w:r>
    </w:p>
    <w:p w14:paraId="52D8BE35" w14:textId="77777777" w:rsidR="00CE1D77" w:rsidRDefault="00A75333">
      <w:pPr>
        <w:pStyle w:val="Heading3"/>
      </w:pPr>
      <w:bookmarkStart w:id="2" w:name="example-1"/>
      <w:r>
        <w:t>Example 1</w:t>
      </w:r>
    </w:p>
    <w:p w14:paraId="6005DD14" w14:textId="77777777" w:rsidR="00CE1D77" w:rsidRPr="00ED2DEC" w:rsidRDefault="00A75333" w:rsidP="00ED2DEC">
      <w:pPr>
        <w:rPr>
          <w:smallCaps/>
        </w:rPr>
      </w:pPr>
      <w:r w:rsidRPr="00ED2DEC">
        <w:rPr>
          <w:rStyle w:val="NormalTok"/>
          <w:smallCaps w:val="0"/>
        </w:rPr>
        <w:t xml:space="preserve">    a </w:t>
      </w:r>
      <w:r w:rsidRPr="00ED2DEC">
        <w:rPr>
          <w:rStyle w:val="OperatorTok"/>
          <w:smallCaps w:val="0"/>
        </w:rPr>
        <w:t>=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DecValTok"/>
          <w:smallCaps w:val="0"/>
        </w:rPr>
        <w:t>100</w:t>
      </w:r>
      <w:r w:rsidRPr="00ED2DEC">
        <w:rPr>
          <w:smallCaps/>
        </w:rPr>
        <w:br/>
      </w:r>
      <w:r w:rsidRPr="00ED2DEC">
        <w:rPr>
          <w:rStyle w:val="NormalTok"/>
          <w:smallCaps w:val="0"/>
        </w:rPr>
        <w:t xml:space="preserve">    b </w:t>
      </w:r>
      <w:r w:rsidRPr="00ED2DEC">
        <w:rPr>
          <w:rStyle w:val="OperatorTok"/>
          <w:smallCaps w:val="0"/>
        </w:rPr>
        <w:t>=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StringTok"/>
          <w:smallCaps w:val="0"/>
        </w:rPr>
        <w:t>"science"</w:t>
      </w:r>
      <w:r w:rsidRPr="00ED2DEC">
        <w:rPr>
          <w:smallCaps/>
        </w:rPr>
        <w:br/>
      </w:r>
      <w:r w:rsidRPr="00ED2DEC">
        <w:rPr>
          <w:rStyle w:val="NormalTok"/>
          <w:smallCaps w:val="0"/>
        </w:rPr>
        <w:t xml:space="preserve">    a </w:t>
      </w:r>
      <w:r w:rsidRPr="00ED2DEC">
        <w:rPr>
          <w:rStyle w:val="OperatorTok"/>
          <w:smallCaps w:val="0"/>
        </w:rPr>
        <w:t>&gt;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DecValTok"/>
          <w:smallCaps w:val="0"/>
        </w:rPr>
        <w:t>75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KeywordTok"/>
          <w:smallCaps w:val="0"/>
        </w:rPr>
        <w:t>and</w:t>
      </w:r>
      <w:r w:rsidRPr="00ED2DEC">
        <w:rPr>
          <w:rStyle w:val="NormalTok"/>
          <w:smallCaps w:val="0"/>
        </w:rPr>
        <w:t xml:space="preserve"> b </w:t>
      </w:r>
      <w:r w:rsidRPr="00ED2DEC">
        <w:rPr>
          <w:rStyle w:val="OperatorTok"/>
          <w:smallCaps w:val="0"/>
        </w:rPr>
        <w:t>==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StringTok"/>
          <w:smallCaps w:val="0"/>
        </w:rPr>
        <w:t>"science"</w:t>
      </w:r>
    </w:p>
    <w:p w14:paraId="5BFF42B2" w14:textId="77777777" w:rsidR="00CE1D77" w:rsidRDefault="00A75333">
      <w:pPr>
        <w:pStyle w:val="Heading3"/>
      </w:pPr>
      <w:bookmarkStart w:id="3" w:name="example-2"/>
      <w:bookmarkEnd w:id="2"/>
      <w:r>
        <w:t>Example 2</w:t>
      </w:r>
    </w:p>
    <w:p w14:paraId="6AAE9F39" w14:textId="77777777" w:rsidR="00CE1D77" w:rsidRPr="00ED2DEC" w:rsidRDefault="00A75333">
      <w:pPr>
        <w:pStyle w:val="SourceCode"/>
        <w:rPr>
          <w:smallCaps/>
        </w:rPr>
      </w:pPr>
      <w:r w:rsidRPr="00ED2DEC">
        <w:rPr>
          <w:rStyle w:val="NormalTok"/>
          <w:smallCaps w:val="0"/>
        </w:rPr>
        <w:t xml:space="preserve">    a </w:t>
      </w:r>
      <w:r w:rsidRPr="00ED2DEC">
        <w:rPr>
          <w:rStyle w:val="OperatorTok"/>
          <w:smallCaps w:val="0"/>
        </w:rPr>
        <w:t>=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DecValTok"/>
          <w:smallCaps w:val="0"/>
        </w:rPr>
        <w:t>100</w:t>
      </w:r>
      <w:r w:rsidRPr="00ED2DEC">
        <w:rPr>
          <w:smallCaps/>
        </w:rPr>
        <w:br/>
      </w:r>
      <w:r w:rsidRPr="00ED2DEC">
        <w:rPr>
          <w:rStyle w:val="NormalTok"/>
          <w:smallCaps w:val="0"/>
        </w:rPr>
        <w:t xml:space="preserve">    b </w:t>
      </w:r>
      <w:r w:rsidRPr="00ED2DEC">
        <w:rPr>
          <w:rStyle w:val="OperatorTok"/>
          <w:smallCaps w:val="0"/>
        </w:rPr>
        <w:t>=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StringTok"/>
          <w:smallCaps w:val="0"/>
        </w:rPr>
        <w:t>"science"</w:t>
      </w:r>
      <w:r w:rsidRPr="00ED2DEC">
        <w:rPr>
          <w:smallCaps/>
        </w:rPr>
        <w:br/>
      </w:r>
      <w:r w:rsidRPr="00ED2DEC">
        <w:rPr>
          <w:rStyle w:val="NormalTok"/>
          <w:smallCaps w:val="0"/>
        </w:rPr>
        <w:t xml:space="preserve">    a </w:t>
      </w:r>
      <w:r w:rsidRPr="00ED2DEC">
        <w:rPr>
          <w:rStyle w:val="OperatorTok"/>
          <w:smallCaps w:val="0"/>
        </w:rPr>
        <w:t>&gt;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DecValTok"/>
          <w:smallCaps w:val="0"/>
        </w:rPr>
        <w:t>75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KeywordTok"/>
          <w:smallCaps w:val="0"/>
        </w:rPr>
        <w:t>and</w:t>
      </w:r>
      <w:r w:rsidRPr="00ED2DEC">
        <w:rPr>
          <w:rStyle w:val="NormalTok"/>
          <w:smallCaps w:val="0"/>
        </w:rPr>
        <w:t xml:space="preserve"> </w:t>
      </w:r>
      <w:proofErr w:type="gramStart"/>
      <w:r w:rsidRPr="00ED2DEC">
        <w:rPr>
          <w:rStyle w:val="NormalTok"/>
          <w:smallCaps w:val="0"/>
        </w:rPr>
        <w:t xml:space="preserve">b </w:t>
      </w:r>
      <w:r w:rsidRPr="00ED2DEC">
        <w:rPr>
          <w:rStyle w:val="OperatorTok"/>
          <w:smallCaps w:val="0"/>
        </w:rPr>
        <w:t>!</w:t>
      </w:r>
      <w:proofErr w:type="gramEnd"/>
      <w:r w:rsidRPr="00ED2DEC">
        <w:rPr>
          <w:rStyle w:val="OperatorTok"/>
          <w:smallCaps w:val="0"/>
        </w:rPr>
        <w:t>=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StringTok"/>
          <w:smallCaps w:val="0"/>
        </w:rPr>
        <w:t>"science"</w:t>
      </w:r>
    </w:p>
    <w:p w14:paraId="481F3183" w14:textId="77777777" w:rsidR="00CE1D77" w:rsidRDefault="00A75333">
      <w:pPr>
        <w:pStyle w:val="Heading3"/>
      </w:pPr>
      <w:bookmarkStart w:id="4" w:name="example-3"/>
      <w:bookmarkEnd w:id="3"/>
      <w:r>
        <w:t>Example 3</w:t>
      </w:r>
    </w:p>
    <w:p w14:paraId="6FBB4654" w14:textId="77777777" w:rsidR="00CE1D77" w:rsidRPr="00ED2DEC" w:rsidRDefault="00A75333">
      <w:pPr>
        <w:pStyle w:val="SourceCode"/>
        <w:rPr>
          <w:smallCaps/>
        </w:rPr>
      </w:pPr>
      <w:r w:rsidRPr="00ED2DEC">
        <w:rPr>
          <w:rStyle w:val="NormalTok"/>
          <w:smallCaps w:val="0"/>
        </w:rPr>
        <w:t xml:space="preserve">    a </w:t>
      </w:r>
      <w:r w:rsidRPr="00ED2DEC">
        <w:rPr>
          <w:rStyle w:val="OperatorTok"/>
          <w:smallCaps w:val="0"/>
        </w:rPr>
        <w:t>=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DecValTok"/>
          <w:smallCaps w:val="0"/>
        </w:rPr>
        <w:t>100</w:t>
      </w:r>
      <w:r w:rsidRPr="00ED2DEC">
        <w:rPr>
          <w:smallCaps/>
        </w:rPr>
        <w:br/>
      </w:r>
      <w:r w:rsidRPr="00ED2DEC">
        <w:rPr>
          <w:rStyle w:val="NormalTok"/>
          <w:smallCaps w:val="0"/>
        </w:rPr>
        <w:t xml:space="preserve">    b </w:t>
      </w:r>
      <w:r w:rsidRPr="00ED2DEC">
        <w:rPr>
          <w:rStyle w:val="OperatorTok"/>
          <w:smallCaps w:val="0"/>
        </w:rPr>
        <w:t>=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StringTok"/>
          <w:smallCaps w:val="0"/>
        </w:rPr>
        <w:t>"science"</w:t>
      </w:r>
      <w:r w:rsidRPr="00ED2DEC">
        <w:rPr>
          <w:smallCaps/>
        </w:rPr>
        <w:br/>
      </w:r>
      <w:r w:rsidRPr="00ED2DEC">
        <w:rPr>
          <w:rStyle w:val="NormalTok"/>
          <w:smallCaps w:val="0"/>
        </w:rPr>
        <w:t xml:space="preserve">    a </w:t>
      </w:r>
      <w:r w:rsidRPr="00ED2DEC">
        <w:rPr>
          <w:rStyle w:val="OperatorTok"/>
          <w:smallCaps w:val="0"/>
        </w:rPr>
        <w:t>&gt;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DecValTok"/>
          <w:smallCaps w:val="0"/>
        </w:rPr>
        <w:t>75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KeywordTok"/>
          <w:smallCaps w:val="0"/>
        </w:rPr>
        <w:t>or</w:t>
      </w:r>
      <w:r w:rsidRPr="00ED2DEC">
        <w:rPr>
          <w:rStyle w:val="NormalTok"/>
          <w:smallCaps w:val="0"/>
        </w:rPr>
        <w:t xml:space="preserve"> </w:t>
      </w:r>
      <w:proofErr w:type="gramStart"/>
      <w:r w:rsidRPr="00ED2DEC">
        <w:rPr>
          <w:rStyle w:val="NormalTok"/>
          <w:smallCaps w:val="0"/>
        </w:rPr>
        <w:t xml:space="preserve">b </w:t>
      </w:r>
      <w:r w:rsidRPr="00ED2DEC">
        <w:rPr>
          <w:rStyle w:val="OperatorTok"/>
          <w:smallCaps w:val="0"/>
        </w:rPr>
        <w:t>!</w:t>
      </w:r>
      <w:proofErr w:type="gramEnd"/>
      <w:r w:rsidRPr="00ED2DEC">
        <w:rPr>
          <w:rStyle w:val="OperatorTok"/>
          <w:smallCaps w:val="0"/>
        </w:rPr>
        <w:t>=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StringTok"/>
          <w:smallCaps w:val="0"/>
        </w:rPr>
        <w:t>"science"</w:t>
      </w:r>
    </w:p>
    <w:p w14:paraId="7E85F940" w14:textId="77777777" w:rsidR="00CE1D77" w:rsidRDefault="00A75333">
      <w:pPr>
        <w:pStyle w:val="Heading3"/>
      </w:pPr>
      <w:bookmarkStart w:id="5" w:name="example-4"/>
      <w:bookmarkEnd w:id="4"/>
      <w:r>
        <w:t>Example 4</w:t>
      </w:r>
    </w:p>
    <w:p w14:paraId="74B80C73" w14:textId="77777777" w:rsidR="00CE1D77" w:rsidRPr="00ED2DEC" w:rsidRDefault="00A75333" w:rsidP="00ED2DEC">
      <w:pPr>
        <w:rPr>
          <w:smallCaps/>
        </w:rPr>
      </w:pPr>
      <w:r w:rsidRPr="00ED2DEC">
        <w:rPr>
          <w:rStyle w:val="NormalTok"/>
          <w:smallCaps w:val="0"/>
        </w:rPr>
        <w:t xml:space="preserve">    a </w:t>
      </w:r>
      <w:r w:rsidRPr="00ED2DEC">
        <w:rPr>
          <w:rStyle w:val="OperatorTok"/>
          <w:smallCaps w:val="0"/>
        </w:rPr>
        <w:t>=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DecValTok"/>
          <w:smallCaps w:val="0"/>
        </w:rPr>
        <w:t>100</w:t>
      </w:r>
      <w:r w:rsidRPr="00ED2DEC">
        <w:rPr>
          <w:smallCaps/>
        </w:rPr>
        <w:br/>
      </w:r>
      <w:r w:rsidRPr="00ED2DEC">
        <w:rPr>
          <w:rStyle w:val="NormalTok"/>
          <w:smallCaps w:val="0"/>
        </w:rPr>
        <w:t xml:space="preserve">    b </w:t>
      </w:r>
      <w:r w:rsidRPr="00ED2DEC">
        <w:rPr>
          <w:rStyle w:val="OperatorTok"/>
          <w:smallCaps w:val="0"/>
        </w:rPr>
        <w:t>=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StringTok"/>
          <w:smallCaps w:val="0"/>
        </w:rPr>
        <w:t>"science"</w:t>
      </w:r>
      <w:r w:rsidRPr="00ED2DEC">
        <w:rPr>
          <w:smallCaps/>
        </w:rPr>
        <w:br/>
      </w:r>
      <w:r w:rsidRPr="00ED2DEC">
        <w:rPr>
          <w:rStyle w:val="NormalTok"/>
          <w:smallCaps w:val="0"/>
        </w:rPr>
        <w:t xml:space="preserve">    c </w:t>
      </w:r>
      <w:r w:rsidRPr="00ED2DEC">
        <w:rPr>
          <w:rStyle w:val="OperatorTok"/>
          <w:smallCaps w:val="0"/>
        </w:rPr>
        <w:t>=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VariableTok"/>
          <w:smallCaps w:val="0"/>
        </w:rPr>
        <w:t>True</w:t>
      </w:r>
      <w:r w:rsidRPr="00ED2DEC">
        <w:rPr>
          <w:smallCaps/>
        </w:rPr>
        <w:br/>
      </w:r>
      <w:r w:rsidRPr="00ED2DEC">
        <w:rPr>
          <w:rStyle w:val="NormalTok"/>
          <w:smallCaps w:val="0"/>
        </w:rPr>
        <w:t xml:space="preserve">    </w:t>
      </w:r>
      <w:r w:rsidRPr="00ED2DEC">
        <w:rPr>
          <w:rStyle w:val="KeywordTok"/>
          <w:smallCaps w:val="0"/>
        </w:rPr>
        <w:t>not</w:t>
      </w:r>
      <w:r w:rsidRPr="00ED2DEC">
        <w:rPr>
          <w:rStyle w:val="NormalTok"/>
          <w:smallCaps w:val="0"/>
        </w:rPr>
        <w:t xml:space="preserve"> c </w:t>
      </w:r>
      <w:r w:rsidRPr="00ED2DEC">
        <w:rPr>
          <w:rStyle w:val="KeywordTok"/>
          <w:smallCaps w:val="0"/>
        </w:rPr>
        <w:t>and</w:t>
      </w:r>
      <w:r w:rsidRPr="00ED2DEC">
        <w:rPr>
          <w:rStyle w:val="NormalTok"/>
          <w:smallCaps w:val="0"/>
        </w:rPr>
        <w:t xml:space="preserve"> a </w:t>
      </w:r>
      <w:r w:rsidRPr="00ED2DEC">
        <w:rPr>
          <w:rStyle w:val="OperatorTok"/>
          <w:smallCaps w:val="0"/>
        </w:rPr>
        <w:t>&gt;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DecValTok"/>
          <w:smallCaps w:val="0"/>
        </w:rPr>
        <w:t>75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KeywordTok"/>
          <w:smallCaps w:val="0"/>
        </w:rPr>
        <w:t>and</w:t>
      </w:r>
      <w:r w:rsidRPr="00ED2DEC">
        <w:rPr>
          <w:rStyle w:val="NormalTok"/>
          <w:smallCaps w:val="0"/>
        </w:rPr>
        <w:t xml:space="preserve"> b </w:t>
      </w:r>
      <w:r w:rsidRPr="00ED2DEC">
        <w:rPr>
          <w:rStyle w:val="OperatorTok"/>
          <w:smallCaps w:val="0"/>
        </w:rPr>
        <w:t>==</w:t>
      </w:r>
      <w:r w:rsidRPr="00ED2DEC">
        <w:rPr>
          <w:rStyle w:val="NormalTok"/>
          <w:smallCaps w:val="0"/>
        </w:rPr>
        <w:t xml:space="preserve"> </w:t>
      </w:r>
      <w:r w:rsidRPr="00ED2DEC">
        <w:rPr>
          <w:rStyle w:val="StringTok"/>
          <w:smallCaps w:val="0"/>
        </w:rPr>
        <w:t>"science"</w:t>
      </w:r>
    </w:p>
    <w:p w14:paraId="6A16D7E5" w14:textId="31248FCE" w:rsidR="00CE1D77" w:rsidRDefault="00A75333" w:rsidP="00EA08D9">
      <w:pPr>
        <w:pStyle w:val="Heading2"/>
      </w:pPr>
      <w:bookmarkStart w:id="6" w:name="in-your-console"/>
      <w:bookmarkEnd w:id="1"/>
      <w:bookmarkEnd w:id="5"/>
      <w:r>
        <w:t>In your console</w:t>
      </w:r>
      <w:bookmarkStart w:id="7" w:name="complete-the-following-coding-challenge"/>
      <w:r w:rsidR="00EA08D9">
        <w:t>, c</w:t>
      </w:r>
      <w:r>
        <w:t>omplete the following coding challenge</w:t>
      </w:r>
      <w:r w:rsidR="004C5C3F">
        <w:t>.</w:t>
      </w:r>
    </w:p>
    <w:p w14:paraId="096563A1" w14:textId="77777777" w:rsidR="00CE1D77" w:rsidRDefault="00A75333">
      <w:pPr>
        <w:numPr>
          <w:ilvl w:val="0"/>
          <w:numId w:val="2"/>
        </w:numPr>
      </w:pPr>
      <w:r>
        <w:t>Create a “Can I be President?” program, which determines if the user meets the minimum requirements for becoming the President of the United States. Have the user input the information needed.</w:t>
      </w:r>
    </w:p>
    <w:p w14:paraId="11ABDF7F" w14:textId="77777777" w:rsidR="00CE1D77" w:rsidRDefault="00A75333">
      <w:pPr>
        <w:numPr>
          <w:ilvl w:val="0"/>
          <w:numId w:val="1"/>
        </w:numPr>
      </w:pPr>
      <w:r>
        <w:rPr>
          <w:b/>
          <w:bCs/>
        </w:rPr>
        <w:t>The minimum requirement</w:t>
      </w:r>
      <w:r>
        <w:rPr>
          <w:b/>
          <w:bCs/>
        </w:rPr>
        <w:t>s to be president of the United States are:</w:t>
      </w:r>
    </w:p>
    <w:p w14:paraId="09A9D3F8" w14:textId="77777777" w:rsidR="00CE1D77" w:rsidRDefault="00A75333" w:rsidP="00EA08D9">
      <w:pPr>
        <w:pStyle w:val="Compact"/>
        <w:numPr>
          <w:ilvl w:val="1"/>
          <w:numId w:val="5"/>
        </w:numPr>
      </w:pPr>
      <w:r>
        <w:t>Older than 35</w:t>
      </w:r>
    </w:p>
    <w:p w14:paraId="533599D9" w14:textId="77777777" w:rsidR="00CE1D77" w:rsidRDefault="00A75333" w:rsidP="00EA08D9">
      <w:pPr>
        <w:pStyle w:val="Compact"/>
        <w:numPr>
          <w:ilvl w:val="1"/>
          <w:numId w:val="5"/>
        </w:numPr>
      </w:pPr>
      <w:r>
        <w:t>Resident of US for 14 Years</w:t>
      </w:r>
    </w:p>
    <w:p w14:paraId="4A5C01FB" w14:textId="77777777" w:rsidR="00CE1D77" w:rsidRDefault="00A75333" w:rsidP="00EA08D9">
      <w:pPr>
        <w:pStyle w:val="Compact"/>
        <w:numPr>
          <w:ilvl w:val="1"/>
          <w:numId w:val="5"/>
        </w:numPr>
      </w:pPr>
      <w:r>
        <w:t>Natural born citizen</w:t>
      </w:r>
    </w:p>
    <w:p w14:paraId="46C4E674" w14:textId="77777777" w:rsidR="00CE1D77" w:rsidRDefault="00A75333">
      <w:pPr>
        <w:numPr>
          <w:ilvl w:val="0"/>
          <w:numId w:val="1"/>
        </w:numPr>
      </w:pPr>
      <w:r>
        <w:t>Print True if the person could be president and False if they can’t be president.</w:t>
      </w:r>
    </w:p>
    <w:p w14:paraId="0AC9DC0A" w14:textId="77777777" w:rsidR="00CE1D77" w:rsidRDefault="00A75333">
      <w:pPr>
        <w:numPr>
          <w:ilvl w:val="0"/>
          <w:numId w:val="2"/>
        </w:numPr>
      </w:pPr>
      <w:r>
        <w:t>Create a “Can I ride the roller coaster?” program. It will check to</w:t>
      </w:r>
      <w:r>
        <w:t xml:space="preserve"> see if the user meets the minimum requirements to ride the roller coaster. Have the user input the information needed.</w:t>
      </w:r>
    </w:p>
    <w:p w14:paraId="7D0B34AF" w14:textId="77777777" w:rsidR="00CE1D77" w:rsidRDefault="00A75333">
      <w:pPr>
        <w:numPr>
          <w:ilvl w:val="0"/>
          <w:numId w:val="1"/>
        </w:numPr>
      </w:pPr>
      <w:r>
        <w:rPr>
          <w:b/>
          <w:bCs/>
        </w:rPr>
        <w:t>Requirements to ride the roller coaster:</w:t>
      </w:r>
    </w:p>
    <w:p w14:paraId="31F12199" w14:textId="6D430F1B" w:rsidR="00CE1D77" w:rsidRDefault="00A75333" w:rsidP="00EA08D9">
      <w:pPr>
        <w:pStyle w:val="Compact"/>
        <w:numPr>
          <w:ilvl w:val="1"/>
          <w:numId w:val="6"/>
        </w:numPr>
      </w:pPr>
      <w:r>
        <w:t>Height over 50 inches – loophole allows any height if older than 18</w:t>
      </w:r>
      <w:r w:rsidR="00EA08D9">
        <w:t>.</w:t>
      </w:r>
    </w:p>
    <w:p w14:paraId="0AA2C686" w14:textId="77777777" w:rsidR="00CE1D77" w:rsidRDefault="00A75333" w:rsidP="00EA08D9">
      <w:pPr>
        <w:pStyle w:val="Compact"/>
        <w:numPr>
          <w:ilvl w:val="1"/>
          <w:numId w:val="6"/>
        </w:numPr>
      </w:pPr>
      <w:r>
        <w:t>Each ride costs 4 quarters.</w:t>
      </w:r>
    </w:p>
    <w:p w14:paraId="21A6B14A" w14:textId="77777777" w:rsidR="00CE1D77" w:rsidRDefault="00A75333" w:rsidP="00EA08D9">
      <w:pPr>
        <w:pStyle w:val="Compact"/>
        <w:numPr>
          <w:ilvl w:val="1"/>
          <w:numId w:val="6"/>
        </w:numPr>
      </w:pPr>
      <w:r>
        <w:t>There is a frequent rider pass, which makes the rides only cost 2 quarters.</w:t>
      </w:r>
    </w:p>
    <w:p w14:paraId="12EC169D" w14:textId="77777777" w:rsidR="00CE1D77" w:rsidRDefault="00A75333">
      <w:pPr>
        <w:numPr>
          <w:ilvl w:val="0"/>
          <w:numId w:val="1"/>
        </w:numPr>
      </w:pPr>
      <w:r>
        <w:t>Print True if the user can ride the roller coaster, and False if not.</w:t>
      </w:r>
    </w:p>
    <w:p w14:paraId="062C3764" w14:textId="77777777" w:rsidR="00CE1D77" w:rsidRDefault="00A75333">
      <w:pPr>
        <w:pStyle w:val="Heading2"/>
      </w:pPr>
      <w:bookmarkStart w:id="8" w:name="bonus"/>
      <w:bookmarkEnd w:id="6"/>
      <w:bookmarkEnd w:id="7"/>
      <w:r>
        <w:lastRenderedPageBreak/>
        <w:t>Bonus</w:t>
      </w:r>
    </w:p>
    <w:p w14:paraId="6955AD33" w14:textId="54E8596B" w:rsidR="00CE1D77" w:rsidRDefault="00A75333" w:rsidP="00ED2DEC">
      <w:bookmarkStart w:id="9" w:name="X1eb3f9e803c7324a65d76e77c84465acedc8348"/>
      <w:r>
        <w:t>Are the following expressions equivalent? Research DeMorgan’s Laws and write why you think they are the same or why they are not the same</w:t>
      </w:r>
      <w:r w:rsidR="00ED2DEC">
        <w:t>.</w:t>
      </w:r>
    </w:p>
    <w:p w14:paraId="16E26E5F" w14:textId="77777777" w:rsidR="00CE1D77" w:rsidRPr="00ED2DEC" w:rsidRDefault="00A75333" w:rsidP="00EA08D9">
      <w:pPr>
        <w:ind w:left="720"/>
        <w:rPr>
          <w:smallCaps/>
        </w:rPr>
      </w:pPr>
      <w:proofErr w:type="gramStart"/>
      <w:r w:rsidRPr="00ED2DEC">
        <w:rPr>
          <w:rStyle w:val="VerbatimChar"/>
          <w:smallCaps w:val="0"/>
        </w:rPr>
        <w:t>not(</w:t>
      </w:r>
      <w:proofErr w:type="gramEnd"/>
      <w:r w:rsidRPr="00ED2DEC">
        <w:rPr>
          <w:rStyle w:val="VerbatimChar"/>
          <w:smallCaps w:val="0"/>
        </w:rPr>
        <w:t>x or y) == not x and not y</w:t>
      </w:r>
    </w:p>
    <w:p w14:paraId="07B0FB1F" w14:textId="77777777" w:rsidR="00CE1D77" w:rsidRPr="00ED2DEC" w:rsidRDefault="00A75333" w:rsidP="00EA08D9">
      <w:pPr>
        <w:ind w:left="720"/>
        <w:rPr>
          <w:smallCaps/>
        </w:rPr>
      </w:pPr>
      <w:proofErr w:type="gramStart"/>
      <w:r w:rsidRPr="00ED2DEC">
        <w:rPr>
          <w:rStyle w:val="VerbatimChar"/>
          <w:smallCaps w:val="0"/>
        </w:rPr>
        <w:t>not(</w:t>
      </w:r>
      <w:proofErr w:type="gramEnd"/>
      <w:r w:rsidRPr="00ED2DEC">
        <w:rPr>
          <w:rStyle w:val="VerbatimChar"/>
          <w:smallCaps w:val="0"/>
        </w:rPr>
        <w:t>x and y) == not x or not y</w:t>
      </w:r>
      <w:bookmarkEnd w:id="0"/>
      <w:bookmarkEnd w:id="8"/>
      <w:bookmarkEnd w:id="9"/>
    </w:p>
    <w:sectPr w:rsidR="00CE1D77" w:rsidRPr="00ED2DE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8A508C" w14:textId="77777777" w:rsidR="00A75333" w:rsidRDefault="00A75333">
      <w:pPr>
        <w:spacing w:after="0" w:line="240" w:lineRule="auto"/>
      </w:pPr>
      <w:r>
        <w:separator/>
      </w:r>
    </w:p>
  </w:endnote>
  <w:endnote w:type="continuationSeparator" w:id="0">
    <w:p w14:paraId="3CE7AFD6" w14:textId="77777777" w:rsidR="00A75333" w:rsidRDefault="00A75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8BCA6C" w14:textId="546CD649" w:rsidR="00EA08D9" w:rsidRDefault="00EA08D9">
    <w:pPr>
      <w:pStyle w:val="Footer"/>
    </w:pPr>
    <w:r>
      <w:rPr>
        <w:noProof/>
      </w:rPr>
      <w:drawing>
        <wp:inline distT="0" distB="0" distL="0" distR="0" wp14:anchorId="6D5BE2A7" wp14:editId="791304FE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715A7E" w14:textId="77777777" w:rsidR="00A75333" w:rsidRDefault="00A75333">
      <w:r>
        <w:separator/>
      </w:r>
    </w:p>
  </w:footnote>
  <w:footnote w:type="continuationSeparator" w:id="0">
    <w:p w14:paraId="53974073" w14:textId="77777777" w:rsidR="00A75333" w:rsidRDefault="00A753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0EC019" w14:textId="739D1641" w:rsidR="00ED2DEC" w:rsidRDefault="00ED2DEC">
    <w:pPr>
      <w:pStyle w:val="Header"/>
    </w:pPr>
  </w:p>
  <w:p w14:paraId="6C6BB91E" w14:textId="4B63D711" w:rsidR="00ED2DEC" w:rsidRDefault="00ED2DEC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3BCD9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1B8D3444"/>
    <w:multiLevelType w:val="multilevel"/>
    <w:tmpl w:val="C5389362"/>
    <w:lvl w:ilvl="0">
      <w:numFmt w:val="bullet"/>
      <w:lvlText w:val=" 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440" w:hanging="480"/>
      </w:pPr>
      <w:rPr>
        <w:rFonts w:ascii="Symbol" w:hAnsi="Symbol" w:hint="default"/>
      </w:r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259D2996"/>
    <w:multiLevelType w:val="multilevel"/>
    <w:tmpl w:val="316A20E2"/>
    <w:lvl w:ilvl="0">
      <w:numFmt w:val="bullet"/>
      <w:lvlText w:val=" 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440" w:hanging="480"/>
      </w:pPr>
      <w:rPr>
        <w:rFonts w:ascii="Symbol" w:hAnsi="Symbol" w:hint="default"/>
      </w:r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39FAAD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71315DCA"/>
    <w:multiLevelType w:val="multilevel"/>
    <w:tmpl w:val="5F3E26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3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C5C3F"/>
    <w:rsid w:val="004E29B3"/>
    <w:rsid w:val="00590D07"/>
    <w:rsid w:val="00784D58"/>
    <w:rsid w:val="008D6863"/>
    <w:rsid w:val="00A75333"/>
    <w:rsid w:val="00B86B75"/>
    <w:rsid w:val="00BC48D5"/>
    <w:rsid w:val="00C36279"/>
    <w:rsid w:val="00CE1D77"/>
    <w:rsid w:val="00E315A3"/>
    <w:rsid w:val="00EA08D9"/>
    <w:rsid w:val="00ED2D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98C3C"/>
  <w15:docId w15:val="{F2753C6E-63FC-441D-9D6C-D2CE0295A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D2DEC"/>
  </w:style>
  <w:style w:type="paragraph" w:styleId="Heading1">
    <w:name w:val="heading 1"/>
    <w:basedOn w:val="Normal"/>
    <w:next w:val="Normal"/>
    <w:link w:val="Heading1Char"/>
    <w:uiPriority w:val="9"/>
    <w:qFormat/>
    <w:rsid w:val="00ED2DE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2DE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2DE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2DE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D2DE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D2DE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D2DE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D2DE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D2DE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D2DEC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2DE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D2DE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ED2DEC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ED2DEC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2DE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D2DEC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2DEC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ED2DEC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ED2DEC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ED2DEC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ED2DEC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ED2DEC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ED2DEC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ED2DE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ED2DEC"/>
    <w:rPr>
      <w:b/>
      <w:bCs/>
    </w:rPr>
  </w:style>
  <w:style w:type="character" w:styleId="Emphasis">
    <w:name w:val="Emphasis"/>
    <w:basedOn w:val="DefaultParagraphFont"/>
    <w:uiPriority w:val="20"/>
    <w:qFormat/>
    <w:rsid w:val="00ED2DEC"/>
    <w:rPr>
      <w:i/>
      <w:iCs/>
    </w:rPr>
  </w:style>
  <w:style w:type="paragraph" w:styleId="NoSpacing">
    <w:name w:val="No Spacing"/>
    <w:uiPriority w:val="1"/>
    <w:qFormat/>
    <w:rsid w:val="00ED2DE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D2DE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D2DE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2DEC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2DEC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D2DE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D2DE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D2DE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D2DEC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D2DEC"/>
    <w:rPr>
      <w:b/>
      <w:bCs/>
      <w:smallCaps/>
    </w:rPr>
  </w:style>
  <w:style w:type="paragraph" w:styleId="Header">
    <w:name w:val="header"/>
    <w:basedOn w:val="Normal"/>
    <w:link w:val="HeaderChar"/>
    <w:unhideWhenUsed/>
    <w:rsid w:val="00ED2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D2DEC"/>
  </w:style>
  <w:style w:type="paragraph" w:styleId="Footer">
    <w:name w:val="footer"/>
    <w:basedOn w:val="Normal"/>
    <w:link w:val="FooterChar"/>
    <w:unhideWhenUsed/>
    <w:rsid w:val="00ED2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ED2D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3</cp:revision>
  <dcterms:created xsi:type="dcterms:W3CDTF">2021-03-08T20:40:00Z</dcterms:created>
  <dcterms:modified xsi:type="dcterms:W3CDTF">2021-03-08T21:02:00Z</dcterms:modified>
</cp:coreProperties>
</file>